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59DAE549" w:rsidR="00A232A5" w:rsidRDefault="007865E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October 14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069BF4E4" w:rsidR="000F3851" w:rsidRPr="008B0BE4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66661F47" w14:textId="77777777" w:rsidR="008B0BE4" w:rsidRPr="008B0BE4" w:rsidRDefault="008B0BE4" w:rsidP="008B0BE4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3C250E5B" w14:textId="4CBC3177" w:rsidR="00214D79" w:rsidRPr="00BA544E" w:rsidRDefault="00214D79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6CC10679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 xml:space="preserve">inutes </w:t>
      </w:r>
      <w:r w:rsidR="00737EF9" w:rsidRPr="00BA544E">
        <w:rPr>
          <w:i/>
          <w:iCs/>
        </w:rPr>
        <w:t>dated</w:t>
      </w:r>
      <w:r w:rsidR="00737EF9">
        <w:rPr>
          <w:i/>
          <w:iCs/>
        </w:rPr>
        <w:t xml:space="preserve"> </w:t>
      </w:r>
      <w:r w:rsidR="00B03B7F">
        <w:rPr>
          <w:i/>
          <w:iCs/>
        </w:rPr>
        <w:t xml:space="preserve">September </w:t>
      </w:r>
      <w:r w:rsidR="00CC0065">
        <w:rPr>
          <w:i/>
          <w:iCs/>
        </w:rPr>
        <w:t>23</w:t>
      </w:r>
      <w:r w:rsidR="00737EF9">
        <w:rPr>
          <w:i/>
          <w:iCs/>
        </w:rPr>
        <w:t xml:space="preserve">, </w:t>
      </w:r>
      <w:r w:rsidR="00945410" w:rsidRPr="00BA544E">
        <w:rPr>
          <w:i/>
          <w:iCs/>
        </w:rPr>
        <w:t>2024</w:t>
      </w:r>
      <w:r w:rsidR="005D584B" w:rsidRPr="00BA544E">
        <w:rPr>
          <w:i/>
          <w:iCs/>
        </w:rPr>
        <w:t xml:space="preserve"> -</w:t>
      </w: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5D0E71FC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USTMENTS TO AGENDA</w:t>
      </w:r>
      <w:r w:rsidR="00966D2F">
        <w:rPr>
          <w:bCs/>
        </w:rPr>
        <w:t xml:space="preserve"> </w:t>
      </w:r>
      <w:r w:rsidRPr="00BA544E">
        <w:rPr>
          <w:bCs/>
        </w:rPr>
        <w:t xml:space="preserve">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4506D0D5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r w:rsidR="0007189B">
        <w:rPr>
          <w:iCs/>
        </w:rPr>
        <w:t xml:space="preserve"> 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3820EA17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2010CC0B" w14:textId="7A2B4AA5" w:rsidR="00966D2F" w:rsidRPr="000329A9" w:rsidRDefault="00966D2F" w:rsidP="00966D2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329A9">
        <w:rPr>
          <w:rFonts w:ascii="Times New Roman" w:hAnsi="Times New Roman" w:cs="Times New Roman"/>
          <w:bCs/>
        </w:rPr>
        <w:t xml:space="preserve">   </w:t>
      </w:r>
      <w:r w:rsidR="000329A9" w:rsidRPr="000329A9">
        <w:rPr>
          <w:rFonts w:ascii="Times New Roman" w:hAnsi="Times New Roman" w:cs="Times New Roman"/>
          <w:bCs/>
        </w:rPr>
        <w:t xml:space="preserve">   </w:t>
      </w:r>
      <w:r w:rsidR="00230171">
        <w:rPr>
          <w:rFonts w:ascii="Times New Roman" w:hAnsi="Times New Roman" w:cs="Times New Roman"/>
          <w:bCs/>
        </w:rPr>
        <w:t>5</w:t>
      </w:r>
      <w:r w:rsidRPr="000329A9">
        <w:rPr>
          <w:rFonts w:ascii="Times New Roman" w:hAnsi="Times New Roman" w:cs="Times New Roman"/>
          <w:bCs/>
          <w:sz w:val="24"/>
          <w:szCs w:val="24"/>
        </w:rPr>
        <w:t>.1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42DE9">
        <w:rPr>
          <w:rFonts w:ascii="Times New Roman" w:hAnsi="Times New Roman" w:cs="Times New Roman"/>
          <w:bCs/>
          <w:sz w:val="24"/>
          <w:szCs w:val="24"/>
        </w:rPr>
        <w:t>T</w:t>
      </w:r>
      <w:r w:rsidR="00461CC3" w:rsidRPr="000329A9">
        <w:rPr>
          <w:rFonts w:ascii="Times New Roman" w:hAnsi="Times New Roman" w:cs="Times New Roman"/>
          <w:bCs/>
          <w:sz w:val="24"/>
          <w:szCs w:val="24"/>
        </w:rPr>
        <w:t>he</w:t>
      </w:r>
      <w:r w:rsidRPr="000329A9">
        <w:rPr>
          <w:rFonts w:ascii="Times New Roman" w:hAnsi="Times New Roman" w:cs="Times New Roman"/>
          <w:sz w:val="24"/>
          <w:szCs w:val="24"/>
        </w:rPr>
        <w:t xml:space="preserve"> Invitation for Hebron to join Maine's Community Resilience Partnership</w:t>
      </w:r>
    </w:p>
    <w:p w14:paraId="61C1353E" w14:textId="6205F798" w:rsidR="00966D2F" w:rsidRPr="000F16D5" w:rsidRDefault="000F16D5" w:rsidP="000F16D5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</w:t>
      </w:r>
    </w:p>
    <w:p w14:paraId="24AF8813" w14:textId="28BD0C4B" w:rsidR="000F16D5" w:rsidRDefault="00230171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</w:t>
      </w:r>
      <w:r w:rsidR="001F4D7E">
        <w:rPr>
          <w:bCs/>
        </w:rPr>
        <w:t>.2</w:t>
      </w:r>
      <w:r w:rsidR="000F16D5">
        <w:rPr>
          <w:bCs/>
        </w:rPr>
        <w:t xml:space="preserve"> Discuss the office position advertisement </w:t>
      </w:r>
    </w:p>
    <w:p w14:paraId="3B2E8A41" w14:textId="037AA839" w:rsidR="00E42DE9" w:rsidRDefault="00E42DE9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1394468F" w14:textId="0712155A" w:rsidR="00E42DE9" w:rsidRPr="000329A9" w:rsidRDefault="00230171" w:rsidP="00966D2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5</w:t>
      </w:r>
      <w:r w:rsidR="00E42DE9">
        <w:rPr>
          <w:bCs/>
        </w:rPr>
        <w:t>.3 Tax Rates</w:t>
      </w:r>
    </w:p>
    <w:p w14:paraId="695AFB7C" w14:textId="77777777" w:rsidR="00CB5529" w:rsidRDefault="00CB5529" w:rsidP="00CB5529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7029CEF" w14:textId="3E68B3DD" w:rsidR="00937B68" w:rsidRDefault="00737EF9" w:rsidP="00737EF9">
      <w:pPr>
        <w:widowControl w:val="0"/>
        <w:autoSpaceDE w:val="0"/>
        <w:autoSpaceDN w:val="0"/>
        <w:adjustRightInd w:val="0"/>
        <w:ind w:left="360"/>
      </w:pPr>
      <w:r>
        <w:t xml:space="preserve"> </w:t>
      </w:r>
    </w:p>
    <w:p w14:paraId="3364DDB0" w14:textId="0CD8BBC5" w:rsidR="00A03DC2" w:rsidRDefault="00A03DC2" w:rsidP="00737EF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>
        <w:t xml:space="preserve">CHAIRMAN’S ITEMS </w:t>
      </w:r>
      <w:r w:rsidR="009922DA">
        <w:t xml:space="preserve">– </w:t>
      </w:r>
    </w:p>
    <w:p w14:paraId="71A81B3A" w14:textId="77777777" w:rsidR="00737EF9" w:rsidRDefault="00737EF9" w:rsidP="00737EF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7984E03F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8</w:t>
      </w:r>
      <w:r w:rsidR="00A03DC2">
        <w:rPr>
          <w:bCs/>
        </w:rPr>
        <w:t xml:space="preserve">.   </w:t>
      </w:r>
      <w:r w:rsidR="00EF49B5" w:rsidRPr="00A03DC2">
        <w:rPr>
          <w:bCs/>
        </w:rPr>
        <w:t>SELECTMEN ITEMS</w:t>
      </w:r>
      <w:r w:rsidR="00A03DC2"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3304C6A" w14:textId="3DA3E06E" w:rsidR="004C34DC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9</w:t>
      </w:r>
      <w:r w:rsidR="00A03DC2">
        <w:rPr>
          <w:bCs/>
        </w:rPr>
        <w:t xml:space="preserve">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</w:t>
      </w:r>
      <w:r w:rsidR="00BA225F">
        <w:rPr>
          <w:bCs/>
        </w:rPr>
        <w:t xml:space="preserve">Payroll # </w:t>
      </w:r>
      <w:r w:rsidR="00CC0065">
        <w:rPr>
          <w:bCs/>
        </w:rPr>
        <w:t>20</w:t>
      </w:r>
      <w:r w:rsidR="00BA225F">
        <w:rPr>
          <w:bCs/>
        </w:rPr>
        <w:t>, Warrant #</w:t>
      </w:r>
      <w:r w:rsidR="00737EF9">
        <w:rPr>
          <w:bCs/>
        </w:rPr>
        <w:t>3</w:t>
      </w:r>
      <w:r w:rsidR="00CC0065">
        <w:rPr>
          <w:bCs/>
        </w:rPr>
        <w:t>8</w:t>
      </w:r>
      <w:r w:rsidR="00E42DE9">
        <w:rPr>
          <w:bCs/>
        </w:rPr>
        <w:t>,</w:t>
      </w:r>
      <w:r w:rsidR="00FF717F">
        <w:rPr>
          <w:bCs/>
        </w:rPr>
        <w:t xml:space="preserve"> </w:t>
      </w:r>
      <w:r w:rsidR="0057023B">
        <w:rPr>
          <w:bCs/>
        </w:rPr>
        <w:t>#</w:t>
      </w:r>
      <w:r w:rsidR="00737EF9">
        <w:rPr>
          <w:bCs/>
        </w:rPr>
        <w:t>3</w:t>
      </w:r>
      <w:r w:rsidR="00CC0065">
        <w:rPr>
          <w:bCs/>
        </w:rPr>
        <w:t>9</w:t>
      </w:r>
      <w:r w:rsidR="00E42DE9">
        <w:rPr>
          <w:bCs/>
        </w:rPr>
        <w:t>, #40</w:t>
      </w:r>
    </w:p>
    <w:p w14:paraId="786C1580" w14:textId="77777777" w:rsidR="00966D2F" w:rsidRDefault="00966D2F" w:rsidP="00A03DC2">
      <w:pPr>
        <w:widowControl w:val="0"/>
        <w:autoSpaceDE w:val="0"/>
        <w:autoSpaceDN w:val="0"/>
        <w:adjustRightInd w:val="0"/>
        <w:rPr>
          <w:bCs/>
        </w:rPr>
      </w:pPr>
    </w:p>
    <w:p w14:paraId="20924583" w14:textId="69C7FC24" w:rsid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0.</w:t>
      </w:r>
      <w:r w:rsidRPr="00966D2F">
        <w:rPr>
          <w:bCs/>
        </w:rPr>
        <w:t xml:space="preserve">  EXCECUTIVE SESSION – To discuss a personnel matter pursuant to M.R.S.A. Title 1</w:t>
      </w:r>
      <w:r>
        <w:rPr>
          <w:bCs/>
        </w:rPr>
        <w:t>,</w:t>
      </w:r>
    </w:p>
    <w:p w14:paraId="2B740EDF" w14:textId="6F3039C3" w:rsidR="00966D2F" w:rsidRPr="00966D2F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Chapter 13, Section 405 (6) (A).</w:t>
      </w:r>
    </w:p>
    <w:p w14:paraId="17D3EB82" w14:textId="4C9E60DB" w:rsidR="00966D2F" w:rsidRPr="00A03DC2" w:rsidRDefault="00966D2F" w:rsidP="00966D2F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                                                                                     </w:t>
      </w:r>
    </w:p>
    <w:p w14:paraId="6FEBBE3D" w14:textId="0AB3B6AF" w:rsidR="00966D2F" w:rsidRPr="00966D2F" w:rsidRDefault="00966D2F" w:rsidP="00A03DC2">
      <w:pPr>
        <w:widowControl w:val="0"/>
        <w:autoSpaceDE w:val="0"/>
        <w:autoSpaceDN w:val="0"/>
        <w:adjustRightInd w:val="0"/>
        <w:rPr>
          <w:b/>
          <w:bCs/>
        </w:rPr>
      </w:pPr>
    </w:p>
    <w:p w14:paraId="3C5706D0" w14:textId="6796CDDC" w:rsidR="00EF49B5" w:rsidRPr="00A03DC2" w:rsidRDefault="00966D2F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>11</w:t>
      </w:r>
      <w:r w:rsidR="00A03DC2">
        <w:rPr>
          <w:bCs/>
        </w:rPr>
        <w:t xml:space="preserve">.    </w:t>
      </w:r>
      <w:r w:rsidR="00EF49B5" w:rsidRPr="00A03DC2">
        <w:rPr>
          <w:bCs/>
        </w:rPr>
        <w:t>ADJOURNMENT</w:t>
      </w:r>
      <w:r w:rsidR="00A03DC2">
        <w:rPr>
          <w:bCs/>
        </w:rPr>
        <w:t xml:space="preserve"> -</w:t>
      </w:r>
      <w:r w:rsidR="00D9658F" w:rsidRPr="00A03DC2">
        <w:rPr>
          <w:bCs/>
        </w:rPr>
        <w:tab/>
      </w:r>
      <w:r w:rsidR="00A34181">
        <w:rPr>
          <w:bCs/>
        </w:rPr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  <w:bookmarkStart w:id="0" w:name="_GoBack"/>
      <w:bookmarkEnd w:id="0"/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3364E" w14:textId="77777777" w:rsidR="00073BEB" w:rsidRDefault="00073BEB">
      <w:r>
        <w:separator/>
      </w:r>
    </w:p>
  </w:endnote>
  <w:endnote w:type="continuationSeparator" w:id="0">
    <w:p w14:paraId="108F4BC1" w14:textId="77777777" w:rsidR="00073BEB" w:rsidRDefault="0007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577C1" w14:textId="77777777" w:rsidR="00073BEB" w:rsidRDefault="00073BEB">
      <w:r>
        <w:separator/>
      </w:r>
    </w:p>
  </w:footnote>
  <w:footnote w:type="continuationSeparator" w:id="0">
    <w:p w14:paraId="0E8DFFEA" w14:textId="77777777" w:rsidR="00073BEB" w:rsidRDefault="00073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C6222D"/>
    <w:multiLevelType w:val="hybridMultilevel"/>
    <w:tmpl w:val="B9E29B5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3"/>
  </w:num>
  <w:num w:numId="5">
    <w:abstractNumId w:val="16"/>
  </w:num>
  <w:num w:numId="6">
    <w:abstractNumId w:val="2"/>
  </w:num>
  <w:num w:numId="7">
    <w:abstractNumId w:val="10"/>
  </w:num>
  <w:num w:numId="8">
    <w:abstractNumId w:val="0"/>
  </w:num>
  <w:num w:numId="9">
    <w:abstractNumId w:val="13"/>
  </w:num>
  <w:num w:numId="10">
    <w:abstractNumId w:val="4"/>
  </w:num>
  <w:num w:numId="11">
    <w:abstractNumId w:val="11"/>
  </w:num>
  <w:num w:numId="12">
    <w:abstractNumId w:val="15"/>
  </w:num>
  <w:num w:numId="13">
    <w:abstractNumId w:val="8"/>
  </w:num>
  <w:num w:numId="14">
    <w:abstractNumId w:val="1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0D21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851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9A9"/>
    <w:rsid w:val="00032B35"/>
    <w:rsid w:val="000332A5"/>
    <w:rsid w:val="000337DA"/>
    <w:rsid w:val="00034280"/>
    <w:rsid w:val="000353B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031B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89B"/>
    <w:rsid w:val="00071C9F"/>
    <w:rsid w:val="00071D76"/>
    <w:rsid w:val="00072FFC"/>
    <w:rsid w:val="0007359F"/>
    <w:rsid w:val="0007397F"/>
    <w:rsid w:val="00073BEB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97E56"/>
    <w:rsid w:val="000A022F"/>
    <w:rsid w:val="000A09F1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1AC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16D5"/>
    <w:rsid w:val="000F2C4B"/>
    <w:rsid w:val="000F3851"/>
    <w:rsid w:val="000F390E"/>
    <w:rsid w:val="000F43D0"/>
    <w:rsid w:val="000F6702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2DA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276"/>
    <w:rsid w:val="001466E1"/>
    <w:rsid w:val="00146E82"/>
    <w:rsid w:val="001474E7"/>
    <w:rsid w:val="00151304"/>
    <w:rsid w:val="0015161C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5AF1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5E3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0B82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4D7E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0171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6841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5615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6CE3"/>
    <w:rsid w:val="00297033"/>
    <w:rsid w:val="002A01DF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204A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1F6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2BBA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57D2F"/>
    <w:rsid w:val="00360042"/>
    <w:rsid w:val="00360335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4FD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261F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4D7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1CC3"/>
    <w:rsid w:val="00462B55"/>
    <w:rsid w:val="00462EA3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77F61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2DF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901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4DC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2D8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0DAF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5191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023B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45B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E61AE"/>
    <w:rsid w:val="005E6DCD"/>
    <w:rsid w:val="005F090B"/>
    <w:rsid w:val="005F1E88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5A23"/>
    <w:rsid w:val="00616A99"/>
    <w:rsid w:val="00617070"/>
    <w:rsid w:val="00617D23"/>
    <w:rsid w:val="00620787"/>
    <w:rsid w:val="00622042"/>
    <w:rsid w:val="00622646"/>
    <w:rsid w:val="006226F3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51B1"/>
    <w:rsid w:val="006461B1"/>
    <w:rsid w:val="00647930"/>
    <w:rsid w:val="006503C7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30B"/>
    <w:rsid w:val="0066371D"/>
    <w:rsid w:val="00663B07"/>
    <w:rsid w:val="00663F42"/>
    <w:rsid w:val="0066441F"/>
    <w:rsid w:val="0066449B"/>
    <w:rsid w:val="0066474E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072"/>
    <w:rsid w:val="006907A6"/>
    <w:rsid w:val="0069086A"/>
    <w:rsid w:val="00690B8B"/>
    <w:rsid w:val="00690DFF"/>
    <w:rsid w:val="006919F1"/>
    <w:rsid w:val="00692F65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5D82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37EF9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5CA1"/>
    <w:rsid w:val="00786027"/>
    <w:rsid w:val="007865EF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5C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3BF0"/>
    <w:rsid w:val="007D3FCC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E769A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67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1C9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BE4"/>
    <w:rsid w:val="008B0D88"/>
    <w:rsid w:val="008B0EE9"/>
    <w:rsid w:val="008B125E"/>
    <w:rsid w:val="008B1C91"/>
    <w:rsid w:val="008B1FEA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B68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194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0E5B"/>
    <w:rsid w:val="0096109E"/>
    <w:rsid w:val="00962504"/>
    <w:rsid w:val="00963038"/>
    <w:rsid w:val="00963395"/>
    <w:rsid w:val="009638E6"/>
    <w:rsid w:val="00963CA7"/>
    <w:rsid w:val="00965213"/>
    <w:rsid w:val="00965BBC"/>
    <w:rsid w:val="00966D2F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2DA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96D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4181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1C6"/>
    <w:rsid w:val="00A65CD2"/>
    <w:rsid w:val="00A66444"/>
    <w:rsid w:val="00A66D26"/>
    <w:rsid w:val="00A67054"/>
    <w:rsid w:val="00A67509"/>
    <w:rsid w:val="00A7011E"/>
    <w:rsid w:val="00A7014C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2CD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40E"/>
    <w:rsid w:val="00AE08E7"/>
    <w:rsid w:val="00AE1BBF"/>
    <w:rsid w:val="00AE1CEB"/>
    <w:rsid w:val="00AE2B00"/>
    <w:rsid w:val="00AE4D62"/>
    <w:rsid w:val="00AE4E7E"/>
    <w:rsid w:val="00AE577C"/>
    <w:rsid w:val="00AE6DAA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3B7F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459F7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225F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6B2A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2D41"/>
    <w:rsid w:val="00C63710"/>
    <w:rsid w:val="00C63D77"/>
    <w:rsid w:val="00C64059"/>
    <w:rsid w:val="00C64089"/>
    <w:rsid w:val="00C64ECB"/>
    <w:rsid w:val="00C654ED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2CED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A747B"/>
    <w:rsid w:val="00CB09BE"/>
    <w:rsid w:val="00CB129F"/>
    <w:rsid w:val="00CB16FD"/>
    <w:rsid w:val="00CB2369"/>
    <w:rsid w:val="00CB3482"/>
    <w:rsid w:val="00CB5529"/>
    <w:rsid w:val="00CB6BC7"/>
    <w:rsid w:val="00CB7207"/>
    <w:rsid w:val="00CB7303"/>
    <w:rsid w:val="00CB7A54"/>
    <w:rsid w:val="00CC0065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6D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3DD3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47C"/>
    <w:rsid w:val="00D54591"/>
    <w:rsid w:val="00D54A56"/>
    <w:rsid w:val="00D54F64"/>
    <w:rsid w:val="00D55A57"/>
    <w:rsid w:val="00D569CC"/>
    <w:rsid w:val="00D56D2B"/>
    <w:rsid w:val="00D575F5"/>
    <w:rsid w:val="00D57D49"/>
    <w:rsid w:val="00D57D98"/>
    <w:rsid w:val="00D607FF"/>
    <w:rsid w:val="00D61899"/>
    <w:rsid w:val="00D61D9A"/>
    <w:rsid w:val="00D62B13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7CC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1DDB"/>
    <w:rsid w:val="00DC23C2"/>
    <w:rsid w:val="00DC260C"/>
    <w:rsid w:val="00DC3D05"/>
    <w:rsid w:val="00DC41E5"/>
    <w:rsid w:val="00DC44E8"/>
    <w:rsid w:val="00DC5957"/>
    <w:rsid w:val="00DC6255"/>
    <w:rsid w:val="00DD1655"/>
    <w:rsid w:val="00DD1CDC"/>
    <w:rsid w:val="00DD2447"/>
    <w:rsid w:val="00DD348A"/>
    <w:rsid w:val="00DD37EA"/>
    <w:rsid w:val="00DD3918"/>
    <w:rsid w:val="00DD3DC7"/>
    <w:rsid w:val="00DD6271"/>
    <w:rsid w:val="00DD6272"/>
    <w:rsid w:val="00DD62FF"/>
    <w:rsid w:val="00DD722B"/>
    <w:rsid w:val="00DE0403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E6AE1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21D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DE9"/>
    <w:rsid w:val="00E42E35"/>
    <w:rsid w:val="00E43039"/>
    <w:rsid w:val="00E431ED"/>
    <w:rsid w:val="00E4344F"/>
    <w:rsid w:val="00E435FE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87BDF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AB8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5279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E7641"/>
    <w:rsid w:val="00EF07BC"/>
    <w:rsid w:val="00EF0A1B"/>
    <w:rsid w:val="00EF0E4C"/>
    <w:rsid w:val="00EF11F1"/>
    <w:rsid w:val="00EF2CCC"/>
    <w:rsid w:val="00EF341C"/>
    <w:rsid w:val="00EF3AC8"/>
    <w:rsid w:val="00EF3EBF"/>
    <w:rsid w:val="00EF421A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CC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2BD4"/>
    <w:rsid w:val="00F83353"/>
    <w:rsid w:val="00F833FD"/>
    <w:rsid w:val="00F84A5E"/>
    <w:rsid w:val="00F85020"/>
    <w:rsid w:val="00F85538"/>
    <w:rsid w:val="00F86A86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D6905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17F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37B3A-F7B2-4450-915E-0E1B6D1F2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8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1</cp:revision>
  <cp:lastPrinted>2024-09-23T11:47:00Z</cp:lastPrinted>
  <dcterms:created xsi:type="dcterms:W3CDTF">2024-10-01T14:20:00Z</dcterms:created>
  <dcterms:modified xsi:type="dcterms:W3CDTF">2024-10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